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nswers in different color tex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Cs/>
                <w:b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Cs/>
          <w:b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 we mean by the ter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full model</w:t>
      </w:r>
      <w:r>
        <w:rPr>
          <w:bCs/>
          <w:b/>
        </w:rPr>
        <w:t xml:space="preserve">”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4-01-09T00:40:51Z</dcterms:created>
  <dcterms:modified xsi:type="dcterms:W3CDTF">2024-01-09T00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